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4588E" w14:textId="77777777"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 wp14:anchorId="2047A6E7" wp14:editId="77DAA649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9618C1" w14:textId="77777777"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14:paraId="3B405D6F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14:paraId="2F4D4371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14:paraId="422110E8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14:paraId="0992595E" w14:textId="77777777"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14:paraId="4E7B30C2" w14:textId="68A2FB47"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Bankovní spojení: </w:t>
      </w:r>
      <w:proofErr w:type="spellStart"/>
      <w:r w:rsidR="00A56E04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x</w:t>
      </w:r>
      <w:proofErr w:type="spellEnd"/>
    </w:p>
    <w:p w14:paraId="670A527F" w14:textId="77777777"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14:paraId="2436469F" w14:textId="77777777" w:rsidTr="000B005F">
        <w:trPr>
          <w:trHeight w:val="202"/>
        </w:trPr>
        <w:tc>
          <w:tcPr>
            <w:tcW w:w="1582" w:type="dxa"/>
            <w:vAlign w:val="center"/>
          </w:tcPr>
          <w:p w14:paraId="120BD20B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14:paraId="6A85A5CB" w14:textId="6A29E0A2"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A667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30174</w:t>
            </w:r>
          </w:p>
        </w:tc>
      </w:tr>
    </w:tbl>
    <w:p w14:paraId="51400E7D" w14:textId="77777777"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14:paraId="38C14220" w14:textId="77777777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14:paraId="2178AB40" w14:textId="77777777"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14:paraId="2D4E87EC" w14:textId="07A1453A" w:rsidR="000D4EE5" w:rsidRPr="00A80190" w:rsidRDefault="00A56E04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x</w:t>
            </w:r>
            <w:proofErr w:type="spellEnd"/>
          </w:p>
        </w:tc>
      </w:tr>
      <w:tr w:rsidR="000D4EE5" w:rsidRPr="000D4EE5" w14:paraId="73FFC17E" w14:textId="77777777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91293D9" w14:textId="77777777"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BEDDF4" w14:textId="50DC83F3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A56E04">
              <w:rPr>
                <w:rFonts w:ascii="Times New Roman" w:hAnsi="Times New Roman" w:cs="Times New Roman"/>
                <w:sz w:val="24"/>
                <w:szCs w:val="24"/>
              </w:rPr>
              <w:t>xxxxxxxxxxxxxx</w:t>
            </w:r>
            <w:proofErr w:type="spellEnd"/>
          </w:p>
        </w:tc>
        <w:tc>
          <w:tcPr>
            <w:tcW w:w="4819" w:type="dxa"/>
            <w:vAlign w:val="center"/>
          </w:tcPr>
          <w:p w14:paraId="1D557F42" w14:textId="0A04A70E"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A56E04">
              <w:rPr>
                <w:rFonts w:ascii="Times New Roman" w:hAnsi="Times New Roman" w:cs="Times New Roman"/>
                <w:sz w:val="24"/>
                <w:szCs w:val="24"/>
              </w:rPr>
              <w:t>xxxxxxxxxxxxxxxxxxxxx</w:t>
            </w:r>
            <w:proofErr w:type="spellEnd"/>
          </w:p>
        </w:tc>
      </w:tr>
    </w:tbl>
    <w:p w14:paraId="35AEF9A8" w14:textId="77777777"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14:paraId="2635C3B2" w14:textId="77777777" w:rsidTr="002B395B">
        <w:trPr>
          <w:trHeight w:val="1241"/>
        </w:trPr>
        <w:tc>
          <w:tcPr>
            <w:tcW w:w="4827" w:type="dxa"/>
          </w:tcPr>
          <w:p w14:paraId="14AC77AD" w14:textId="77777777" w:rsidR="000D4EE5" w:rsidRPr="00B67EC8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67EC8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14:paraId="0BF6190C" w14:textId="77777777" w:rsidR="00B67EC8" w:rsidRPr="00B67EC8" w:rsidRDefault="00B67EC8" w:rsidP="00B67EC8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Revolgy</w:t>
            </w:r>
            <w:proofErr w:type="spellEnd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 xml:space="preserve"> Business </w:t>
            </w:r>
            <w:proofErr w:type="spellStart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Solutions</w:t>
            </w:r>
            <w:proofErr w:type="spellEnd"/>
            <w:r w:rsidRPr="00B67EC8">
              <w:rPr>
                <w:rFonts w:ascii="Times New Roman" w:hAnsi="Times New Roman" w:cs="Times New Roman"/>
                <w:sz w:val="24"/>
                <w:szCs w:val="24"/>
              </w:rPr>
              <w:t xml:space="preserve"> a.s.</w:t>
            </w:r>
          </w:p>
          <w:p w14:paraId="7B2BA3D1" w14:textId="77777777" w:rsidR="00B67EC8" w:rsidRPr="00B67EC8" w:rsidRDefault="00B67EC8" w:rsidP="00B67EC8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Klimentská 1246/1</w:t>
            </w:r>
          </w:p>
          <w:p w14:paraId="54388D8C" w14:textId="05201647" w:rsidR="00B67EC8" w:rsidRPr="00B67EC8" w:rsidRDefault="00B67EC8" w:rsidP="00B67EC8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  <w:r w:rsidRPr="00B67EC8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="00A667AA">
              <w:rPr>
                <w:rFonts w:ascii="Times New Roman" w:hAnsi="Times New Roman" w:cs="Times New Roman"/>
                <w:sz w:val="24"/>
                <w:szCs w:val="24"/>
              </w:rPr>
              <w:t>aha</w:t>
            </w:r>
            <w:r w:rsidRPr="00B67EC8">
              <w:rPr>
                <w:rFonts w:ascii="Times New Roman" w:hAnsi="Times New Roman" w:cs="Times New Roman"/>
                <w:sz w:val="24"/>
                <w:szCs w:val="24"/>
              </w:rPr>
              <w:t xml:space="preserve"> 1, 110 00</w:t>
            </w:r>
          </w:p>
          <w:p w14:paraId="472D0C18" w14:textId="40F42714" w:rsidR="005A774A" w:rsidRPr="000D4EE5" w:rsidRDefault="00A667AA" w:rsidP="00B67EC8">
            <w:pPr>
              <w:pStyle w:val="Bezmezer"/>
            </w:pPr>
            <w:r>
              <w:t>IČ: 25082159</w:t>
            </w:r>
          </w:p>
        </w:tc>
      </w:tr>
    </w:tbl>
    <w:p w14:paraId="77A1485F" w14:textId="77777777"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14:paraId="38A37DF1" w14:textId="77777777" w:rsidTr="000B005F">
        <w:trPr>
          <w:trHeight w:val="242"/>
        </w:trPr>
        <w:tc>
          <w:tcPr>
            <w:tcW w:w="1582" w:type="dxa"/>
            <w:vAlign w:val="center"/>
          </w:tcPr>
          <w:p w14:paraId="01625402" w14:textId="77777777"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14:paraId="343D8EFE" w14:textId="50C4B1DF" w:rsidR="00A80190" w:rsidRPr="00A80190" w:rsidRDefault="00E21C0D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A774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73235975" w14:textId="77777777"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9676" w:type="dxa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14:paraId="6ECE77C0" w14:textId="77777777" w:rsidTr="00A667AA">
        <w:trPr>
          <w:trHeight w:val="5484"/>
        </w:trPr>
        <w:tc>
          <w:tcPr>
            <w:tcW w:w="9676" w:type="dxa"/>
          </w:tcPr>
          <w:p w14:paraId="2E2BCA00" w14:textId="77777777"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315C3A0" w14:textId="62A5E4C8" w:rsidR="00473F58" w:rsidRDefault="00473F58" w:rsidP="00D136B2">
            <w:pPr>
              <w:pStyle w:val="Bezmez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63AAFB" w14:textId="56611E53" w:rsidR="007F0C82" w:rsidRPr="00262401" w:rsidRDefault="00262401" w:rsidP="003328E7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icence Google </w:t>
            </w:r>
            <w:proofErr w:type="spellStart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>Workspace</w:t>
            </w:r>
            <w:proofErr w:type="spellEnd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>teaching</w:t>
            </w:r>
            <w:proofErr w:type="spellEnd"/>
            <w:r w:rsidRPr="0026240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nd learning upgrad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>v ceně 2,5EUR/uživatel/měsíc</w:t>
            </w:r>
            <w:r w:rsidR="003D70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celkem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00 licencí na </w:t>
            </w:r>
            <w:r w:rsidR="0029023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 </w:t>
            </w:r>
            <w:r w:rsidR="007F0C82">
              <w:rPr>
                <w:rFonts w:ascii="Times New Roman" w:hAnsi="Times New Roman" w:cs="Times New Roman"/>
                <w:bCs/>
                <w:sz w:val="24"/>
                <w:szCs w:val="24"/>
              </w:rPr>
              <w:t>rok</w:t>
            </w:r>
          </w:p>
          <w:p w14:paraId="544775B7" w14:textId="77777777" w:rsidR="00262401" w:rsidRDefault="00262401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F9FEC94" w14:textId="3C085CC6" w:rsidR="005F156E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D203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A57449" w:rsidRPr="00A57449">
              <w:rPr>
                <w:rFonts w:ascii="Times New Roman" w:hAnsi="Times New Roman" w:cs="Times New Roman"/>
                <w:b/>
                <w:sz w:val="24"/>
                <w:szCs w:val="24"/>
              </w:rPr>
              <w:t>71</w:t>
            </w:r>
            <w:r w:rsidR="00A667AA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="00A57449" w:rsidRPr="00A57449">
              <w:rPr>
                <w:rFonts w:ascii="Times New Roman" w:hAnsi="Times New Roman" w:cs="Times New Roman"/>
                <w:b/>
                <w:sz w:val="24"/>
                <w:szCs w:val="24"/>
              </w:rPr>
              <w:t>796</w:t>
            </w:r>
            <w:r w:rsidR="00A667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- </w:t>
            </w:r>
            <w:r w:rsidR="00646528">
              <w:rPr>
                <w:rFonts w:ascii="Times New Roman" w:hAnsi="Times New Roman" w:cs="Times New Roman"/>
                <w:b/>
                <w:sz w:val="24"/>
                <w:szCs w:val="24"/>
              </w:rPr>
              <w:t>Kč bez DPH</w:t>
            </w:r>
          </w:p>
          <w:p w14:paraId="4AF6564C" w14:textId="79DE94D1"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D203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25A15" w:rsidRPr="00425A15">
              <w:rPr>
                <w:rFonts w:ascii="Times New Roman" w:hAnsi="Times New Roman" w:cs="Times New Roman"/>
                <w:b/>
                <w:sz w:val="24"/>
                <w:szCs w:val="24"/>
              </w:rPr>
              <w:t>86</w:t>
            </w:r>
            <w:r w:rsidR="00A667AA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="00425A15" w:rsidRPr="00425A15">
              <w:rPr>
                <w:rFonts w:ascii="Times New Roman" w:hAnsi="Times New Roman" w:cs="Times New Roman"/>
                <w:b/>
                <w:sz w:val="24"/>
                <w:szCs w:val="24"/>
              </w:rPr>
              <w:t>873</w:t>
            </w:r>
            <w:r w:rsidR="00A667A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- </w:t>
            </w:r>
            <w:r w:rsidR="00574011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14:paraId="6F68F8CF" w14:textId="77777777" w:rsidR="00546DB5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4A00B6E" w14:textId="77777777" w:rsidR="00546DB5" w:rsidRPr="00C87007" w:rsidRDefault="00546DB5" w:rsidP="00546DB5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4AE36642" w14:textId="1AB92CE0" w:rsidR="00546DB5" w:rsidRDefault="00882086" w:rsidP="00546DB5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882086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U Kříže 8</w:t>
            </w:r>
            <w:r w:rsidR="00546DB5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, 1</w:t>
            </w:r>
            <w:r w:rsidR="0020402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58</w:t>
            </w:r>
            <w:r w:rsidR="00546DB5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</w:t>
            </w:r>
            <w:r w:rsidR="0020402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00</w:t>
            </w:r>
            <w:r w:rsidR="00546DB5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Praha </w:t>
            </w:r>
            <w:r w:rsidR="0020402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5</w:t>
            </w:r>
          </w:p>
          <w:p w14:paraId="667ED116" w14:textId="77777777" w:rsidR="00546DB5" w:rsidRDefault="00546DB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2ED66D" w14:textId="043B0015"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14:paraId="09E4FD07" w14:textId="77777777"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14:paraId="30CB9889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14:paraId="0DA792F1" w14:textId="77777777"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14:paraId="70BCF2DA" w14:textId="77777777"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14:paraId="1BBD8417" w14:textId="5FE86A71" w:rsidR="00960B4E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14:paraId="72484831" w14:textId="77777777" w:rsidR="00A667AA" w:rsidRPr="008711EB" w:rsidRDefault="00A667AA" w:rsidP="003328E7">
            <w:pPr>
              <w:spacing w:after="120"/>
              <w:jc w:val="both"/>
              <w:rPr>
                <w:rFonts w:ascii="Times New Roman" w:hAnsi="Times New Roman"/>
              </w:rPr>
            </w:pPr>
          </w:p>
          <w:p w14:paraId="5081399A" w14:textId="5C64764C"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A56E0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x</w:t>
            </w:r>
            <w:proofErr w:type="spellEnd"/>
          </w:p>
          <w:p w14:paraId="4216C9FA" w14:textId="747F72AF"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proofErr w:type="spellStart"/>
            <w:r w:rsidR="00A56E04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</w:t>
            </w:r>
            <w:proofErr w:type="spellEnd"/>
          </w:p>
          <w:p w14:paraId="088B9B38" w14:textId="5A066328" w:rsidR="00A667AA" w:rsidRPr="00BD2190" w:rsidRDefault="00A667AA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14:paraId="3C97F5E3" w14:textId="6B00153A"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D3B4349" w14:textId="6591330A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0E5FF9A7" w14:textId="12F9282E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B871C23" w14:textId="094F6A19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46A5EC77" w14:textId="666D7196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0FAB77F6" w14:textId="4025E47F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08BBA499" w14:textId="21A6277F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E460987" w14:textId="77777777" w:rsidR="00A667AA" w:rsidRDefault="00A667AA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2CC0DA83" w14:textId="77777777"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14:paraId="7D8B8D48" w14:textId="77777777"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, Fakulta sociálních věd</w:t>
      </w:r>
    </w:p>
    <w:p w14:paraId="6DB7FE1C" w14:textId="77777777"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469C7B39" w14:textId="77777777"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14:paraId="7C3007B4" w14:textId="77777777"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A487F7" w14:textId="77777777"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00E713" w14:textId="77777777"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14:paraId="75AD7D4B" w14:textId="77777777" w:rsidR="00473C71" w:rsidRPr="00A56E04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Cs/>
          <w:i/>
          <w:sz w:val="24"/>
          <w:szCs w:val="24"/>
        </w:rPr>
      </w:pPr>
      <w:r w:rsidRPr="00A56E04">
        <w:rPr>
          <w:rFonts w:ascii="Times New Roman" w:hAnsi="Times New Roman"/>
          <w:bCs/>
          <w:i/>
          <w:sz w:val="24"/>
          <w:szCs w:val="24"/>
        </w:rPr>
        <w:t>dodací list</w:t>
      </w:r>
    </w:p>
    <w:p w14:paraId="1BACABB2" w14:textId="77777777"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14:paraId="4A439279" w14:textId="77777777"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14:paraId="1D56F863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14:paraId="2C83ABEF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14:paraId="5267AB9E" w14:textId="77777777"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14:paraId="6E2FA449" w14:textId="77777777"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14:paraId="34BE8732" w14:textId="77777777"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</w:t>
      </w:r>
      <w:proofErr w:type="gramStart"/>
      <w:r w:rsidRPr="008711EB">
        <w:rPr>
          <w:rFonts w:ascii="Times New Roman" w:hAnsi="Times New Roman" w:cs="Times New Roman"/>
          <w:i/>
          <w:sz w:val="24"/>
          <w:szCs w:val="24"/>
        </w:rPr>
        <w:t>…….</w:t>
      </w:r>
      <w:proofErr w:type="gramEnd"/>
      <w:r w:rsidRPr="008711EB">
        <w:rPr>
          <w:rFonts w:ascii="Times New Roman" w:hAnsi="Times New Roman" w:cs="Times New Roman"/>
          <w:i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0C555A9D" w14:textId="77777777"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4181FD85" w14:textId="77777777"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doklad - faktura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bude splňovat požadavky z. č.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>v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 xml:space="preserve">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3328E7" w:rsidRPr="008711EB">
        <w:rPr>
          <w:rFonts w:ascii="Times New Roman" w:hAnsi="Times New Roman" w:cs="Times New Roman"/>
          <w:sz w:val="24"/>
          <w:szCs w:val="24"/>
        </w:rPr>
        <w:t>pl</w:t>
      </w:r>
      <w:proofErr w:type="spellEnd"/>
      <w:r w:rsidR="003328E7" w:rsidRPr="008711EB">
        <w:rPr>
          <w:rFonts w:ascii="Times New Roman" w:hAnsi="Times New Roman" w:cs="Times New Roman"/>
          <w:sz w:val="24"/>
          <w:szCs w:val="24"/>
        </w:rPr>
        <w:t>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2E7B1E8" w14:textId="77777777"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A0DBE8" w14:textId="77777777"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F215030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14:paraId="5C0E137C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E51EB" w14:textId="77777777"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řídí </w:t>
      </w:r>
      <w:proofErr w:type="spellStart"/>
      <w:r w:rsidRPr="008711EB">
        <w:rPr>
          <w:rFonts w:ascii="Times New Roman" w:hAnsi="Times New Roman" w:cs="Times New Roman"/>
          <w:sz w:val="24"/>
          <w:szCs w:val="24"/>
        </w:rPr>
        <w:t>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</w:t>
      </w:r>
      <w:proofErr w:type="spellEnd"/>
      <w:r w:rsidRPr="008711EB">
        <w:rPr>
          <w:rFonts w:ascii="Times New Roman" w:hAnsi="Times New Roman" w:cs="Times New Roman"/>
          <w:sz w:val="24"/>
          <w:szCs w:val="24"/>
        </w:rPr>
        <w:t xml:space="preserve">. 340/2015 Sb., o registru smluv, ve znění pozdějších předpisů.  </w:t>
      </w:r>
    </w:p>
    <w:p w14:paraId="77695DFD" w14:textId="77777777"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</w:t>
      </w:r>
      <w:proofErr w:type="gramStart"/>
      <w:r w:rsidRPr="00E004CE">
        <w:rPr>
          <w:rFonts w:ascii="Times New Roman" w:hAnsi="Times New Roman" w:cs="Times New Roman"/>
          <w:sz w:val="24"/>
          <w:szCs w:val="24"/>
        </w:rPr>
        <w:t>obdrží</w:t>
      </w:r>
      <w:proofErr w:type="gramEnd"/>
      <w:r w:rsidRPr="00E004CE">
        <w:rPr>
          <w:rFonts w:ascii="Times New Roman" w:hAnsi="Times New Roman" w:cs="Times New Roman"/>
          <w:sz w:val="24"/>
          <w:szCs w:val="24"/>
        </w:rPr>
        <w:t xml:space="preserve">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2C4270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11EBF" w14:textId="77777777" w:rsidR="0053222F" w:rsidRDefault="0053222F" w:rsidP="00714674">
      <w:pPr>
        <w:spacing w:after="0" w:line="240" w:lineRule="auto"/>
      </w:pPr>
      <w:r>
        <w:separator/>
      </w:r>
    </w:p>
  </w:endnote>
  <w:endnote w:type="continuationSeparator" w:id="0">
    <w:p w14:paraId="08AD3573" w14:textId="77777777" w:rsidR="0053222F" w:rsidRDefault="0053222F" w:rsidP="00714674">
      <w:pPr>
        <w:spacing w:after="0" w:line="240" w:lineRule="auto"/>
      </w:pPr>
      <w:r>
        <w:continuationSeparator/>
      </w:r>
    </w:p>
  </w:endnote>
  <w:endnote w:id="1">
    <w:p w14:paraId="28C1526D" w14:textId="77777777"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8A075" w14:textId="77777777" w:rsidR="0053222F" w:rsidRDefault="0053222F" w:rsidP="00714674">
      <w:pPr>
        <w:spacing w:after="0" w:line="240" w:lineRule="auto"/>
      </w:pPr>
      <w:r>
        <w:separator/>
      </w:r>
    </w:p>
  </w:footnote>
  <w:footnote w:type="continuationSeparator" w:id="0">
    <w:p w14:paraId="32333FB9" w14:textId="77777777" w:rsidR="0053222F" w:rsidRDefault="0053222F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3727722">
    <w:abstractNumId w:val="1"/>
  </w:num>
  <w:num w:numId="2" w16cid:durableId="981814205">
    <w:abstractNumId w:val="2"/>
  </w:num>
  <w:num w:numId="3" w16cid:durableId="985009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51381"/>
    <w:rsid w:val="00063545"/>
    <w:rsid w:val="00063D5A"/>
    <w:rsid w:val="000706C0"/>
    <w:rsid w:val="00076A53"/>
    <w:rsid w:val="00076E59"/>
    <w:rsid w:val="00077861"/>
    <w:rsid w:val="00081B95"/>
    <w:rsid w:val="00082AAE"/>
    <w:rsid w:val="00084734"/>
    <w:rsid w:val="00085A32"/>
    <w:rsid w:val="000869F9"/>
    <w:rsid w:val="00096458"/>
    <w:rsid w:val="000A4C63"/>
    <w:rsid w:val="000B005F"/>
    <w:rsid w:val="000B41C6"/>
    <w:rsid w:val="000D4D50"/>
    <w:rsid w:val="000D4EE5"/>
    <w:rsid w:val="000D6EB7"/>
    <w:rsid w:val="000E36CB"/>
    <w:rsid w:val="000E6D2E"/>
    <w:rsid w:val="000F5BEE"/>
    <w:rsid w:val="0010472A"/>
    <w:rsid w:val="00117560"/>
    <w:rsid w:val="00127AA1"/>
    <w:rsid w:val="001300D9"/>
    <w:rsid w:val="001350BC"/>
    <w:rsid w:val="00140524"/>
    <w:rsid w:val="00155428"/>
    <w:rsid w:val="00160A9B"/>
    <w:rsid w:val="001616CC"/>
    <w:rsid w:val="0017701F"/>
    <w:rsid w:val="00182C3C"/>
    <w:rsid w:val="00195A66"/>
    <w:rsid w:val="001A18B1"/>
    <w:rsid w:val="001B3B02"/>
    <w:rsid w:val="001C4084"/>
    <w:rsid w:val="001C613E"/>
    <w:rsid w:val="001D1A5E"/>
    <w:rsid w:val="001E2078"/>
    <w:rsid w:val="001E57AF"/>
    <w:rsid w:val="001E7FE8"/>
    <w:rsid w:val="001F37B7"/>
    <w:rsid w:val="00204029"/>
    <w:rsid w:val="0021013B"/>
    <w:rsid w:val="002101C7"/>
    <w:rsid w:val="002267EF"/>
    <w:rsid w:val="002317BE"/>
    <w:rsid w:val="002351EA"/>
    <w:rsid w:val="00237C1F"/>
    <w:rsid w:val="00243E4F"/>
    <w:rsid w:val="00250E3C"/>
    <w:rsid w:val="00256C49"/>
    <w:rsid w:val="002604CB"/>
    <w:rsid w:val="00262401"/>
    <w:rsid w:val="002740C4"/>
    <w:rsid w:val="0028016D"/>
    <w:rsid w:val="00280B77"/>
    <w:rsid w:val="0029023D"/>
    <w:rsid w:val="00295BFF"/>
    <w:rsid w:val="002A61B7"/>
    <w:rsid w:val="002A6B22"/>
    <w:rsid w:val="002A7C8A"/>
    <w:rsid w:val="002B7B2F"/>
    <w:rsid w:val="002C19C8"/>
    <w:rsid w:val="002C3BF5"/>
    <w:rsid w:val="002C4270"/>
    <w:rsid w:val="002D0C4C"/>
    <w:rsid w:val="002D6159"/>
    <w:rsid w:val="002F0D20"/>
    <w:rsid w:val="003328E7"/>
    <w:rsid w:val="00340026"/>
    <w:rsid w:val="00341C76"/>
    <w:rsid w:val="003434AD"/>
    <w:rsid w:val="00353E80"/>
    <w:rsid w:val="00385ACE"/>
    <w:rsid w:val="00390512"/>
    <w:rsid w:val="003B7CB7"/>
    <w:rsid w:val="003C5BD7"/>
    <w:rsid w:val="003D1CFE"/>
    <w:rsid w:val="003D67AF"/>
    <w:rsid w:val="003D705C"/>
    <w:rsid w:val="003E0867"/>
    <w:rsid w:val="00401941"/>
    <w:rsid w:val="00403CF0"/>
    <w:rsid w:val="004064FE"/>
    <w:rsid w:val="00416264"/>
    <w:rsid w:val="00425A15"/>
    <w:rsid w:val="00433D75"/>
    <w:rsid w:val="00435E5A"/>
    <w:rsid w:val="004601B5"/>
    <w:rsid w:val="00473C71"/>
    <w:rsid w:val="00473F58"/>
    <w:rsid w:val="004804FE"/>
    <w:rsid w:val="00483CA8"/>
    <w:rsid w:val="0048425F"/>
    <w:rsid w:val="00484EC1"/>
    <w:rsid w:val="004E3065"/>
    <w:rsid w:val="004E379F"/>
    <w:rsid w:val="004E3BFA"/>
    <w:rsid w:val="004F1D3E"/>
    <w:rsid w:val="004F59AC"/>
    <w:rsid w:val="00513E9C"/>
    <w:rsid w:val="00523F77"/>
    <w:rsid w:val="0053222F"/>
    <w:rsid w:val="005442EB"/>
    <w:rsid w:val="00546DB5"/>
    <w:rsid w:val="0055379D"/>
    <w:rsid w:val="005576C8"/>
    <w:rsid w:val="00561645"/>
    <w:rsid w:val="0056222F"/>
    <w:rsid w:val="00565386"/>
    <w:rsid w:val="00574011"/>
    <w:rsid w:val="005744CE"/>
    <w:rsid w:val="0059019E"/>
    <w:rsid w:val="00592215"/>
    <w:rsid w:val="00592D79"/>
    <w:rsid w:val="005A4684"/>
    <w:rsid w:val="005A7026"/>
    <w:rsid w:val="005A774A"/>
    <w:rsid w:val="005B1647"/>
    <w:rsid w:val="005B2637"/>
    <w:rsid w:val="005B64C6"/>
    <w:rsid w:val="005C265E"/>
    <w:rsid w:val="005C70B3"/>
    <w:rsid w:val="005D3BED"/>
    <w:rsid w:val="005D7489"/>
    <w:rsid w:val="005E3894"/>
    <w:rsid w:val="005F07C8"/>
    <w:rsid w:val="005F156E"/>
    <w:rsid w:val="005F57E0"/>
    <w:rsid w:val="006024E3"/>
    <w:rsid w:val="0061286F"/>
    <w:rsid w:val="0062277D"/>
    <w:rsid w:val="00646211"/>
    <w:rsid w:val="00646528"/>
    <w:rsid w:val="00646564"/>
    <w:rsid w:val="00660EEC"/>
    <w:rsid w:val="00661F95"/>
    <w:rsid w:val="006750C8"/>
    <w:rsid w:val="006770CF"/>
    <w:rsid w:val="00680502"/>
    <w:rsid w:val="00691C6A"/>
    <w:rsid w:val="0069647C"/>
    <w:rsid w:val="006C5810"/>
    <w:rsid w:val="00711F4D"/>
    <w:rsid w:val="0071221F"/>
    <w:rsid w:val="00714674"/>
    <w:rsid w:val="00727D03"/>
    <w:rsid w:val="00773E79"/>
    <w:rsid w:val="00775779"/>
    <w:rsid w:val="00776ED1"/>
    <w:rsid w:val="007771C6"/>
    <w:rsid w:val="0079156C"/>
    <w:rsid w:val="007A24D2"/>
    <w:rsid w:val="007A5C5D"/>
    <w:rsid w:val="007A6D65"/>
    <w:rsid w:val="007D6E4C"/>
    <w:rsid w:val="007E4FAD"/>
    <w:rsid w:val="007E7A96"/>
    <w:rsid w:val="007E7F7D"/>
    <w:rsid w:val="007F0C82"/>
    <w:rsid w:val="007F46BE"/>
    <w:rsid w:val="00805FDC"/>
    <w:rsid w:val="008100BC"/>
    <w:rsid w:val="00820186"/>
    <w:rsid w:val="008347CB"/>
    <w:rsid w:val="00857A9D"/>
    <w:rsid w:val="00857AB1"/>
    <w:rsid w:val="008665BA"/>
    <w:rsid w:val="008711EB"/>
    <w:rsid w:val="008810D4"/>
    <w:rsid w:val="00882086"/>
    <w:rsid w:val="00892306"/>
    <w:rsid w:val="008970AB"/>
    <w:rsid w:val="008A3AF5"/>
    <w:rsid w:val="008A5910"/>
    <w:rsid w:val="008A65B1"/>
    <w:rsid w:val="008B0BCD"/>
    <w:rsid w:val="008B769D"/>
    <w:rsid w:val="008C5D54"/>
    <w:rsid w:val="008C6D75"/>
    <w:rsid w:val="008D59EF"/>
    <w:rsid w:val="00900C90"/>
    <w:rsid w:val="009156FF"/>
    <w:rsid w:val="009226C5"/>
    <w:rsid w:val="00941BB3"/>
    <w:rsid w:val="00943781"/>
    <w:rsid w:val="00945137"/>
    <w:rsid w:val="00960B4E"/>
    <w:rsid w:val="00967F3C"/>
    <w:rsid w:val="00975170"/>
    <w:rsid w:val="009A6257"/>
    <w:rsid w:val="009B1FA7"/>
    <w:rsid w:val="009D0ACD"/>
    <w:rsid w:val="009D1AD8"/>
    <w:rsid w:val="009D5A39"/>
    <w:rsid w:val="009E5053"/>
    <w:rsid w:val="009F1779"/>
    <w:rsid w:val="009F4876"/>
    <w:rsid w:val="00A066CD"/>
    <w:rsid w:val="00A26D3B"/>
    <w:rsid w:val="00A32051"/>
    <w:rsid w:val="00A366FD"/>
    <w:rsid w:val="00A37E9C"/>
    <w:rsid w:val="00A404A5"/>
    <w:rsid w:val="00A4114A"/>
    <w:rsid w:val="00A4409B"/>
    <w:rsid w:val="00A50C4D"/>
    <w:rsid w:val="00A51CE1"/>
    <w:rsid w:val="00A56E04"/>
    <w:rsid w:val="00A57449"/>
    <w:rsid w:val="00A621E0"/>
    <w:rsid w:val="00A667AA"/>
    <w:rsid w:val="00A75654"/>
    <w:rsid w:val="00A80190"/>
    <w:rsid w:val="00A853C0"/>
    <w:rsid w:val="00A8624F"/>
    <w:rsid w:val="00AB32D9"/>
    <w:rsid w:val="00AB73DF"/>
    <w:rsid w:val="00AE3B7A"/>
    <w:rsid w:val="00AE689F"/>
    <w:rsid w:val="00B057DA"/>
    <w:rsid w:val="00B12451"/>
    <w:rsid w:val="00B13702"/>
    <w:rsid w:val="00B229F4"/>
    <w:rsid w:val="00B251F6"/>
    <w:rsid w:val="00B351E3"/>
    <w:rsid w:val="00B50BA3"/>
    <w:rsid w:val="00B610B1"/>
    <w:rsid w:val="00B66096"/>
    <w:rsid w:val="00B67EC8"/>
    <w:rsid w:val="00B8501C"/>
    <w:rsid w:val="00BA0150"/>
    <w:rsid w:val="00BA6434"/>
    <w:rsid w:val="00BC27EE"/>
    <w:rsid w:val="00BC5990"/>
    <w:rsid w:val="00BC7C09"/>
    <w:rsid w:val="00BD14B6"/>
    <w:rsid w:val="00BD2190"/>
    <w:rsid w:val="00BE00B5"/>
    <w:rsid w:val="00BE781D"/>
    <w:rsid w:val="00BF26C3"/>
    <w:rsid w:val="00C01253"/>
    <w:rsid w:val="00C0637C"/>
    <w:rsid w:val="00C154FC"/>
    <w:rsid w:val="00C33427"/>
    <w:rsid w:val="00C405BD"/>
    <w:rsid w:val="00C4068D"/>
    <w:rsid w:val="00C53783"/>
    <w:rsid w:val="00C53830"/>
    <w:rsid w:val="00C612EF"/>
    <w:rsid w:val="00C66116"/>
    <w:rsid w:val="00C66A10"/>
    <w:rsid w:val="00C7271F"/>
    <w:rsid w:val="00C830FB"/>
    <w:rsid w:val="00C87007"/>
    <w:rsid w:val="00CA0CEE"/>
    <w:rsid w:val="00CA1B1F"/>
    <w:rsid w:val="00CC51A1"/>
    <w:rsid w:val="00CC66FA"/>
    <w:rsid w:val="00CE3F0B"/>
    <w:rsid w:val="00D05D88"/>
    <w:rsid w:val="00D05E18"/>
    <w:rsid w:val="00D11EE6"/>
    <w:rsid w:val="00D136B2"/>
    <w:rsid w:val="00D20307"/>
    <w:rsid w:val="00D369C2"/>
    <w:rsid w:val="00D37B54"/>
    <w:rsid w:val="00D417DB"/>
    <w:rsid w:val="00D643AD"/>
    <w:rsid w:val="00D700C2"/>
    <w:rsid w:val="00D760C1"/>
    <w:rsid w:val="00D7707A"/>
    <w:rsid w:val="00D930AD"/>
    <w:rsid w:val="00DA1D75"/>
    <w:rsid w:val="00DA5E99"/>
    <w:rsid w:val="00DB75B7"/>
    <w:rsid w:val="00DD3481"/>
    <w:rsid w:val="00DD37A4"/>
    <w:rsid w:val="00DE3BB3"/>
    <w:rsid w:val="00E004CE"/>
    <w:rsid w:val="00E03671"/>
    <w:rsid w:val="00E117F9"/>
    <w:rsid w:val="00E11DBC"/>
    <w:rsid w:val="00E141F8"/>
    <w:rsid w:val="00E21C0D"/>
    <w:rsid w:val="00E32606"/>
    <w:rsid w:val="00E32D8B"/>
    <w:rsid w:val="00E36BAE"/>
    <w:rsid w:val="00E64B89"/>
    <w:rsid w:val="00E904C1"/>
    <w:rsid w:val="00E91CD0"/>
    <w:rsid w:val="00EB3797"/>
    <w:rsid w:val="00EC303D"/>
    <w:rsid w:val="00EC4069"/>
    <w:rsid w:val="00EE1B8D"/>
    <w:rsid w:val="00EF1895"/>
    <w:rsid w:val="00F03175"/>
    <w:rsid w:val="00F119C7"/>
    <w:rsid w:val="00F12C63"/>
    <w:rsid w:val="00F1585C"/>
    <w:rsid w:val="00F23B87"/>
    <w:rsid w:val="00F37FF4"/>
    <w:rsid w:val="00F6033D"/>
    <w:rsid w:val="00F62F36"/>
    <w:rsid w:val="00F665A9"/>
    <w:rsid w:val="00F842B6"/>
    <w:rsid w:val="00F9028C"/>
    <w:rsid w:val="00F97577"/>
    <w:rsid w:val="00FA2A32"/>
    <w:rsid w:val="00FA596F"/>
    <w:rsid w:val="00FB0600"/>
    <w:rsid w:val="00FB7769"/>
    <w:rsid w:val="00FB7C6C"/>
    <w:rsid w:val="00FC13E8"/>
    <w:rsid w:val="00FC3B6C"/>
    <w:rsid w:val="00FE6172"/>
    <w:rsid w:val="00FF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C61BB7"/>
  <w15:docId w15:val="{F3D1FCD1-16A3-43EC-893C-4FD5A3222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  <w:style w:type="character" w:customStyle="1" w:styleId="c1x">
    <w:name w:val="c1x"/>
    <w:basedOn w:val="Standardnpsmoodstavce"/>
    <w:rsid w:val="00484EC1"/>
  </w:style>
  <w:style w:type="paragraph" w:styleId="Bezmezer">
    <w:name w:val="No Spacing"/>
    <w:uiPriority w:val="1"/>
    <w:qFormat/>
    <w:rsid w:val="00D136B2"/>
    <w:pPr>
      <w:spacing w:after="0" w:line="240" w:lineRule="auto"/>
    </w:pPr>
  </w:style>
  <w:style w:type="character" w:styleId="Siln">
    <w:name w:val="Strong"/>
    <w:basedOn w:val="Standardnpsmoodstavce"/>
    <w:uiPriority w:val="22"/>
    <w:qFormat/>
    <w:rsid w:val="00E32606"/>
    <w:rPr>
      <w:b/>
      <w:bCs/>
    </w:rPr>
  </w:style>
  <w:style w:type="character" w:styleId="Nevyeenzmnka">
    <w:name w:val="Unresolved Mention"/>
    <w:basedOn w:val="Standardnpsmoodstavce"/>
    <w:uiPriority w:val="99"/>
    <w:semiHidden/>
    <w:unhideWhenUsed/>
    <w:rsid w:val="005E3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5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7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533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7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2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6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6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9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4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336a9e-a7b4-40e6-820d-efb3be1d9358" xsi:nil="true"/>
    <lcf76f155ced4ddcb4097134ff3c332f xmlns="20608d20-c726-4c98-ba0a-0b0f2e5b2de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E01F8BE2A0E80499825744FAF3279BA" ma:contentTypeVersion="14" ma:contentTypeDescription="Vytvoří nový dokument" ma:contentTypeScope="" ma:versionID="09b1eba47f7758c99fa64321a419be81">
  <xsd:schema xmlns:xsd="http://www.w3.org/2001/XMLSchema" xmlns:xs="http://www.w3.org/2001/XMLSchema" xmlns:p="http://schemas.microsoft.com/office/2006/metadata/properties" xmlns:ns2="20608d20-c726-4c98-ba0a-0b0f2e5b2de1" xmlns:ns3="ae336a9e-a7b4-40e6-820d-efb3be1d9358" targetNamespace="http://schemas.microsoft.com/office/2006/metadata/properties" ma:root="true" ma:fieldsID="cc6875b3bfc9fd376dcc6365ce75dbdb" ns2:_="" ns3:_="">
    <xsd:import namespace="20608d20-c726-4c98-ba0a-0b0f2e5b2de1"/>
    <xsd:import namespace="ae336a9e-a7b4-40e6-820d-efb3be1d93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08d20-c726-4c98-ba0a-0b0f2e5b2d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Značky obrázků" ma:readOnly="false" ma:fieldId="{5cf76f15-5ced-4ddc-b409-7134ff3c332f}" ma:taxonomyMulti="true" ma:sspId="1e96cb8e-d678-4a25-930f-a2fce93a9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336a9e-a7b4-40e6-820d-efb3be1d935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aa2056b1-931f-45fb-bd5a-93d63fe1de9a}" ma:internalName="TaxCatchAll" ma:showField="CatchAllData" ma:web="ae336a9e-a7b4-40e6-820d-efb3be1d93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CBFC9B-0024-42B2-90FF-65100A3798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C91091-65B6-48A8-846B-8B50E86E16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9BAF5B0-7134-4A80-B3E9-60AAC92C90AD}">
  <ds:schemaRefs>
    <ds:schemaRef ds:uri="http://schemas.microsoft.com/office/2006/metadata/properties"/>
    <ds:schemaRef ds:uri="http://schemas.microsoft.com/office/infopath/2007/PartnerControls"/>
    <ds:schemaRef ds:uri="ae336a9e-a7b4-40e6-820d-efb3be1d9358"/>
    <ds:schemaRef ds:uri="20608d20-c726-4c98-ba0a-0b0f2e5b2de1"/>
  </ds:schemaRefs>
</ds:datastoreItem>
</file>

<file path=customXml/itemProps4.xml><?xml version="1.0" encoding="utf-8"?>
<ds:datastoreItem xmlns:ds="http://schemas.openxmlformats.org/officeDocument/2006/customXml" ds:itemID="{C987460F-CD7B-4CEB-B02D-FA7F780F4D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608d20-c726-4c98-ba0a-0b0f2e5b2de1"/>
    <ds:schemaRef ds:uri="ae336a9e-a7b4-40e6-820d-efb3be1d93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64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Martina Tóthová</cp:lastModifiedBy>
  <cp:revision>10</cp:revision>
  <cp:lastPrinted>2023-03-23T14:12:00Z</cp:lastPrinted>
  <dcterms:created xsi:type="dcterms:W3CDTF">2023-02-28T20:10:00Z</dcterms:created>
  <dcterms:modified xsi:type="dcterms:W3CDTF">2023-03-2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01F8BE2A0E80499825744FAF3279BA</vt:lpwstr>
  </property>
  <property fmtid="{D5CDD505-2E9C-101B-9397-08002B2CF9AE}" pid="3" name="MediaServiceImageTags">
    <vt:lpwstr/>
  </property>
</Properties>
</file>